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1A171" w14:textId="0C299EB0" w:rsidR="00D02593" w:rsidRDefault="00D02593" w:rsidP="00D02593">
      <w:r>
        <w:t>Dear Wayfair Customer Service,</w:t>
      </w:r>
    </w:p>
    <w:p w14:paraId="33B96BC7" w14:textId="77777777" w:rsidR="008E3A1A" w:rsidRDefault="008E3A1A" w:rsidP="00D02593"/>
    <w:p w14:paraId="1F2B5FE4" w14:textId="31D12D8E" w:rsidR="00D02593" w:rsidRDefault="00CE14AF" w:rsidP="00D02593">
      <w:r w:rsidRPr="00CE14AF">
        <w:t>I hope this letter finds you well. I am writing to express my concern about the Eicher Upholstered Dining Chairs by Williston Forge purchased on your website.  I purchased these chairs March 19, 2022 for our vacation home and was extremely pleased with their comfort, and solid appearance.   These chairs appeared to be high-quality, durable pieces of furniture.  However, I have encountered several issues with some of the chairs that lead me to believe they are suffering from design, material, and manufacturing defects.</w:t>
      </w:r>
    </w:p>
    <w:p w14:paraId="19592693" w14:textId="77777777" w:rsidR="008E3A1A" w:rsidRDefault="008E3A1A" w:rsidP="00D02593"/>
    <w:p w14:paraId="00CB84A2" w14:textId="077C048B" w:rsidR="008E3A1A" w:rsidRDefault="00D02593" w:rsidP="008E3A1A">
      <w:r>
        <w:t xml:space="preserve">Specifically, I have noticed that </w:t>
      </w:r>
      <w:r w:rsidR="008E3A1A">
        <w:t xml:space="preserve">some of the </w:t>
      </w:r>
      <w:r>
        <w:t xml:space="preserve">chairs are beginning to break apart at the seams and joints.  The tacks holding the brackets </w:t>
      </w:r>
      <w:r w:rsidR="00E71B92">
        <w:t xml:space="preserve">at the </w:t>
      </w:r>
      <w:r>
        <w:t xml:space="preserve">joints </w:t>
      </w:r>
      <w:r w:rsidR="00FB0168">
        <w:t>are coming l</w:t>
      </w:r>
      <w:r>
        <w:t xml:space="preserve">oose </w:t>
      </w:r>
      <w:r w:rsidR="00FB0168">
        <w:t>making the chairs wobbly.</w:t>
      </w:r>
      <w:r>
        <w:t xml:space="preserve">  </w:t>
      </w:r>
      <w:r w:rsidR="008E3A1A">
        <w:t xml:space="preserve">As the chairs wobble, the side stretcher and side rail tenons break off. The bracket supporting the backrest causes the back legs to split.  All of this is due to design, material, and manufacturing defects. </w:t>
      </w:r>
      <w:r w:rsidR="008E3A1A">
        <w:t xml:space="preserve"> </w:t>
      </w:r>
      <w:r w:rsidR="008E3A1A">
        <w:t xml:space="preserve">These issues are causing the chairs to become unstable and pose a safety hazard to anyone who sits in them. </w:t>
      </w:r>
    </w:p>
    <w:p w14:paraId="59368E3A" w14:textId="77777777" w:rsidR="008E3A1A" w:rsidRDefault="008E3A1A" w:rsidP="00D02593"/>
    <w:p w14:paraId="53F548F3" w14:textId="3BC6EB1D" w:rsidR="00D02593" w:rsidRDefault="00D02593" w:rsidP="00D02593">
      <w:r>
        <w:t>I am extremely disappointed in the quality of these chairs. I was under the impression that I was purchasing a product that was well-made and designed to last. Instead, I have been left with chairs that are falling apart after less than a year of use.</w:t>
      </w:r>
    </w:p>
    <w:p w14:paraId="0753C99F" w14:textId="77777777" w:rsidR="00D02593" w:rsidRDefault="00D02593" w:rsidP="00D02593"/>
    <w:p w14:paraId="346A911C" w14:textId="64D54E0A" w:rsidR="00D02593" w:rsidRDefault="00D02593" w:rsidP="00D02593">
      <w:r>
        <w:t xml:space="preserve">As these chairs are under warranty, I would like to request your assistance in resolving this issue. </w:t>
      </w:r>
      <w:r w:rsidR="00FB0168">
        <w:t xml:space="preserve"> </w:t>
      </w:r>
      <w:r w:rsidR="0094382E" w:rsidRPr="0094382E">
        <w:t xml:space="preserve">I would like to request a full refund for these chairs </w:t>
      </w:r>
      <w:r>
        <w:t>as soon as possible.</w:t>
      </w:r>
    </w:p>
    <w:p w14:paraId="774DA96C" w14:textId="77777777" w:rsidR="00D02593" w:rsidRDefault="00D02593" w:rsidP="00D02593"/>
    <w:p w14:paraId="796994A9" w14:textId="53366C7B" w:rsidR="00D02593" w:rsidRDefault="00D02593" w:rsidP="00D02593">
      <w:r>
        <w:t xml:space="preserve">I have been a loyal customer of Wayfair for many years and have always been satisfied with the products and services offered by your company. </w:t>
      </w:r>
      <w:r w:rsidR="0094382E" w:rsidRPr="0094382E">
        <w:t>I have faith that Wayfair is committed to providing its customers with the best possible shopping experience, and I hope that you can help me resolve this issue as soon as possible</w:t>
      </w:r>
      <w:r w:rsidR="0094382E">
        <w:t xml:space="preserve"> </w:t>
      </w:r>
      <w:r>
        <w:t>and restore my faith in the quality of your products.</w:t>
      </w:r>
    </w:p>
    <w:p w14:paraId="6278FE1F" w14:textId="77777777" w:rsidR="00D02593" w:rsidRDefault="00D02593" w:rsidP="00D02593"/>
    <w:p w14:paraId="56B9C64C" w14:textId="1AFCF702" w:rsidR="00D02593" w:rsidRDefault="0094382E" w:rsidP="00D02593">
      <w:r w:rsidRPr="0094382E">
        <w:t xml:space="preserve">Please let me know what steps I need to take to move forward with this process. I </w:t>
      </w:r>
      <w:r w:rsidR="008E3A1A">
        <w:t xml:space="preserve">have included </w:t>
      </w:r>
      <w:r w:rsidRPr="0094382E">
        <w:t xml:space="preserve">additional </w:t>
      </w:r>
      <w:r w:rsidR="008E3A1A">
        <w:t xml:space="preserve">pictures and </w:t>
      </w:r>
      <w:r w:rsidRPr="0094382E">
        <w:t>documentation to support my claim.</w:t>
      </w:r>
      <w:r>
        <w:t xml:space="preserve">  </w:t>
      </w:r>
      <w:r>
        <w:t>Thank you for your attention to this matter. I look forward to hearing from you soon.</w:t>
      </w:r>
    </w:p>
    <w:p w14:paraId="2FF9460D" w14:textId="77777777" w:rsidR="00D02593" w:rsidRDefault="00D02593" w:rsidP="00D02593"/>
    <w:p w14:paraId="09011E8B" w14:textId="77777777" w:rsidR="00D02593" w:rsidRDefault="00D02593" w:rsidP="00D02593">
      <w:r>
        <w:lastRenderedPageBreak/>
        <w:t>Sincerely,</w:t>
      </w:r>
    </w:p>
    <w:p w14:paraId="0AFD685B" w14:textId="77777777" w:rsidR="00D02593" w:rsidRDefault="00D02593" w:rsidP="00D02593"/>
    <w:p w14:paraId="369924D4" w14:textId="604E2BC5" w:rsidR="00D02593" w:rsidRDefault="008E3A1A" w:rsidP="00D02593">
      <w:r>
        <w:t>Brad Benson</w:t>
      </w:r>
    </w:p>
    <w:p w14:paraId="31F1FD0F" w14:textId="7BB7402F" w:rsidR="008E3A1A" w:rsidRDefault="008E3A1A" w:rsidP="00D02593">
      <w:r>
        <w:t>brad.benson@comcast.net</w:t>
      </w:r>
    </w:p>
    <w:p w14:paraId="1DF4610D" w14:textId="575483B9" w:rsidR="008E3A1A" w:rsidRDefault="008E3A1A" w:rsidP="00D02593">
      <w:r>
        <w:t>503.349.8980</w:t>
      </w:r>
    </w:p>
    <w:p w14:paraId="2C26B494" w14:textId="77777777" w:rsidR="00D02593" w:rsidRDefault="00D02593" w:rsidP="00D02593"/>
    <w:p w14:paraId="63EA6A41" w14:textId="77777777" w:rsidR="00D02593" w:rsidRDefault="00D02593" w:rsidP="00D02593"/>
    <w:p w14:paraId="462F353F" w14:textId="1339D1D8" w:rsidR="008A4FDA" w:rsidRDefault="0094382E">
      <w:r>
        <w:rPr>
          <w:noProof/>
        </w:rPr>
        <w:drawing>
          <wp:inline distT="0" distB="0" distL="0" distR="0" wp14:anchorId="4755FA3E" wp14:editId="648830C3">
            <wp:extent cx="2067878" cy="2757170"/>
            <wp:effectExtent l="0" t="0" r="889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a:off x="0" y="0"/>
                      <a:ext cx="2085447" cy="2780595"/>
                    </a:xfrm>
                    <a:prstGeom prst="rect">
                      <a:avLst/>
                    </a:prstGeom>
                  </pic:spPr>
                </pic:pic>
              </a:graphicData>
            </a:graphic>
          </wp:inline>
        </w:drawing>
      </w:r>
      <w:r>
        <w:rPr>
          <w:noProof/>
        </w:rPr>
        <w:drawing>
          <wp:inline distT="0" distB="0" distL="0" distR="0" wp14:anchorId="34EEBC34" wp14:editId="3C7E5CA0">
            <wp:extent cx="2081213" cy="2774951"/>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cstate="print">
                      <a:extLst>
                        <a:ext uri="{28A0092B-C50C-407E-A947-70E740481C1C}">
                          <a14:useLocalDpi xmlns:a14="http://schemas.microsoft.com/office/drawing/2010/main" val="0"/>
                        </a:ext>
                      </a:extLst>
                    </a:blip>
                    <a:stretch>
                      <a:fillRect/>
                    </a:stretch>
                  </pic:blipFill>
                  <pic:spPr>
                    <a:xfrm flipH="1">
                      <a:off x="0" y="0"/>
                      <a:ext cx="2139305" cy="2852407"/>
                    </a:xfrm>
                    <a:prstGeom prst="rect">
                      <a:avLst/>
                    </a:prstGeom>
                  </pic:spPr>
                </pic:pic>
              </a:graphicData>
            </a:graphic>
          </wp:inline>
        </w:drawing>
      </w:r>
      <w:r>
        <w:rPr>
          <w:noProof/>
        </w:rPr>
        <w:drawing>
          <wp:inline distT="0" distB="0" distL="0" distR="0" wp14:anchorId="245EBE34" wp14:editId="0236DDDC">
            <wp:extent cx="3204845" cy="24036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87876" cy="2465908"/>
                    </a:xfrm>
                    <a:prstGeom prst="rect">
                      <a:avLst/>
                    </a:prstGeom>
                  </pic:spPr>
                </pic:pic>
              </a:graphicData>
            </a:graphic>
          </wp:inline>
        </w:drawing>
      </w:r>
      <w:r>
        <w:rPr>
          <w:noProof/>
        </w:rPr>
        <w:drawing>
          <wp:inline distT="0" distB="0" distL="0" distR="0" wp14:anchorId="59988137" wp14:editId="0A4EED9C">
            <wp:extent cx="2655571" cy="199167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73905" cy="2005428"/>
                    </a:xfrm>
                    <a:prstGeom prst="rect">
                      <a:avLst/>
                    </a:prstGeom>
                  </pic:spPr>
                </pic:pic>
              </a:graphicData>
            </a:graphic>
          </wp:inline>
        </w:drawing>
      </w:r>
      <w:r>
        <w:rPr>
          <w:noProof/>
        </w:rPr>
        <w:lastRenderedPageBreak/>
        <w:drawing>
          <wp:inline distT="0" distB="0" distL="0" distR="0" wp14:anchorId="52C10D60" wp14:editId="721E0D73">
            <wp:extent cx="2686049" cy="2014537"/>
            <wp:effectExtent l="0" t="0" r="63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flipH="1">
                      <a:off x="0" y="0"/>
                      <a:ext cx="2694615" cy="2020961"/>
                    </a:xfrm>
                    <a:prstGeom prst="rect">
                      <a:avLst/>
                    </a:prstGeom>
                  </pic:spPr>
                </pic:pic>
              </a:graphicData>
            </a:graphic>
          </wp:inline>
        </w:drawing>
      </w:r>
      <w:r>
        <w:rPr>
          <w:noProof/>
        </w:rPr>
        <w:drawing>
          <wp:inline distT="0" distB="0" distL="0" distR="0" wp14:anchorId="2EE61B8E" wp14:editId="3385DD63">
            <wp:extent cx="2660651" cy="1995488"/>
            <wp:effectExtent l="0" t="0" r="635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72946" cy="2004709"/>
                    </a:xfrm>
                    <a:prstGeom prst="rect">
                      <a:avLst/>
                    </a:prstGeom>
                  </pic:spPr>
                </pic:pic>
              </a:graphicData>
            </a:graphic>
          </wp:inline>
        </w:drawing>
      </w:r>
      <w:r>
        <w:rPr>
          <w:noProof/>
        </w:rPr>
        <w:drawing>
          <wp:inline distT="0" distB="0" distL="0" distR="0" wp14:anchorId="48651969" wp14:editId="1DC33675">
            <wp:extent cx="2692824" cy="20196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5607" cy="2036705"/>
                    </a:xfrm>
                    <a:prstGeom prst="rect">
                      <a:avLst/>
                    </a:prstGeom>
                  </pic:spPr>
                </pic:pic>
              </a:graphicData>
            </a:graphic>
          </wp:inline>
        </w:drawing>
      </w:r>
      <w:r>
        <w:rPr>
          <w:noProof/>
        </w:rPr>
        <w:drawing>
          <wp:inline distT="0" distB="0" distL="0" distR="0" wp14:anchorId="79C74173" wp14:editId="675DE2E2">
            <wp:extent cx="2787649" cy="209073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1273" cy="2115954"/>
                    </a:xfrm>
                    <a:prstGeom prst="rect">
                      <a:avLst/>
                    </a:prstGeom>
                  </pic:spPr>
                </pic:pic>
              </a:graphicData>
            </a:graphic>
          </wp:inline>
        </w:drawing>
      </w:r>
      <w:r>
        <w:rPr>
          <w:noProof/>
        </w:rPr>
        <w:drawing>
          <wp:inline distT="0" distB="0" distL="0" distR="0" wp14:anchorId="1170E750" wp14:editId="24C713C7">
            <wp:extent cx="2755900" cy="2066925"/>
            <wp:effectExtent l="0" t="0" r="635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2531" cy="2071898"/>
                    </a:xfrm>
                    <a:prstGeom prst="rect">
                      <a:avLst/>
                    </a:prstGeom>
                  </pic:spPr>
                </pic:pic>
              </a:graphicData>
            </a:graphic>
          </wp:inline>
        </w:drawing>
      </w:r>
      <w:r>
        <w:rPr>
          <w:noProof/>
        </w:rPr>
        <w:drawing>
          <wp:inline distT="0" distB="0" distL="0" distR="0" wp14:anchorId="60D3D9C8" wp14:editId="3CF04EF9">
            <wp:extent cx="2903220" cy="21774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30661" cy="2197996"/>
                    </a:xfrm>
                    <a:prstGeom prst="rect">
                      <a:avLst/>
                    </a:prstGeom>
                  </pic:spPr>
                </pic:pic>
              </a:graphicData>
            </a:graphic>
          </wp:inline>
        </w:drawing>
      </w:r>
      <w:r>
        <w:rPr>
          <w:noProof/>
        </w:rPr>
        <w:lastRenderedPageBreak/>
        <w:drawing>
          <wp:inline distT="0" distB="0" distL="0" distR="0" wp14:anchorId="25339F4B" wp14:editId="2604AC6F">
            <wp:extent cx="1618773" cy="215836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46197" cy="2194929"/>
                    </a:xfrm>
                    <a:prstGeom prst="rect">
                      <a:avLst/>
                    </a:prstGeom>
                  </pic:spPr>
                </pic:pic>
              </a:graphicData>
            </a:graphic>
          </wp:inline>
        </w:drawing>
      </w:r>
      <w:r>
        <w:rPr>
          <w:noProof/>
        </w:rPr>
        <w:drawing>
          <wp:inline distT="0" distB="0" distL="0" distR="0" wp14:anchorId="1817C888" wp14:editId="05CF56FF">
            <wp:extent cx="2933700" cy="2200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46043" cy="2209532"/>
                    </a:xfrm>
                    <a:prstGeom prst="rect">
                      <a:avLst/>
                    </a:prstGeom>
                  </pic:spPr>
                </pic:pic>
              </a:graphicData>
            </a:graphic>
          </wp:inline>
        </w:drawing>
      </w:r>
      <w:r>
        <w:rPr>
          <w:noProof/>
        </w:rPr>
        <w:drawing>
          <wp:inline distT="0" distB="0" distL="0" distR="0" wp14:anchorId="64448F04" wp14:editId="177581C7">
            <wp:extent cx="1657191" cy="2209587"/>
            <wp:effectExtent l="0" t="0" r="63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78334" cy="2237778"/>
                    </a:xfrm>
                    <a:prstGeom prst="rect">
                      <a:avLst/>
                    </a:prstGeom>
                  </pic:spPr>
                </pic:pic>
              </a:graphicData>
            </a:graphic>
          </wp:inline>
        </w:drawing>
      </w:r>
      <w:r>
        <w:rPr>
          <w:noProof/>
        </w:rPr>
        <w:drawing>
          <wp:inline distT="0" distB="0" distL="0" distR="0" wp14:anchorId="39CED528" wp14:editId="4CF03931">
            <wp:extent cx="2952750" cy="22145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57685" cy="2218264"/>
                    </a:xfrm>
                    <a:prstGeom prst="rect">
                      <a:avLst/>
                    </a:prstGeom>
                  </pic:spPr>
                </pic:pic>
              </a:graphicData>
            </a:graphic>
          </wp:inline>
        </w:drawing>
      </w:r>
      <w:r>
        <w:rPr>
          <w:noProof/>
        </w:rPr>
        <w:drawing>
          <wp:inline distT="0" distB="0" distL="0" distR="0" wp14:anchorId="6033A428" wp14:editId="046315B2">
            <wp:extent cx="2543175" cy="33909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35779" cy="3514372"/>
                    </a:xfrm>
                    <a:prstGeom prst="rect">
                      <a:avLst/>
                    </a:prstGeom>
                  </pic:spPr>
                </pic:pic>
              </a:graphicData>
            </a:graphic>
          </wp:inline>
        </w:drawing>
      </w:r>
    </w:p>
    <w:p w14:paraId="2C34113B" w14:textId="6485BC07" w:rsidR="00AF49F5" w:rsidRDefault="00AF49F5"/>
    <w:p w14:paraId="798B5033" w14:textId="341A0B62" w:rsidR="00AF49F5" w:rsidRDefault="008E3A1A">
      <w:r>
        <w:rPr>
          <w:noProof/>
        </w:rPr>
        <w:lastRenderedPageBreak/>
        <w:drawing>
          <wp:inline distT="0" distB="0" distL="0" distR="0" wp14:anchorId="66338C69" wp14:editId="3E40FB88">
            <wp:extent cx="5943600" cy="772033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7720330"/>
                    </a:xfrm>
                    <a:prstGeom prst="rect">
                      <a:avLst/>
                    </a:prstGeom>
                  </pic:spPr>
                </pic:pic>
              </a:graphicData>
            </a:graphic>
          </wp:inline>
        </w:drawing>
      </w:r>
    </w:p>
    <w:sectPr w:rsidR="00AF49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NjMzMDc1MjK2NDNX0lEKTi0uzszPAykwrAUAqh7JCCwAAAA="/>
  </w:docVars>
  <w:rsids>
    <w:rsidRoot w:val="00517797"/>
    <w:rsid w:val="00173F1E"/>
    <w:rsid w:val="00256958"/>
    <w:rsid w:val="003C7782"/>
    <w:rsid w:val="004A6A59"/>
    <w:rsid w:val="00517797"/>
    <w:rsid w:val="00592559"/>
    <w:rsid w:val="0063115B"/>
    <w:rsid w:val="007B55E0"/>
    <w:rsid w:val="008A4FDA"/>
    <w:rsid w:val="008E3A1A"/>
    <w:rsid w:val="0094382E"/>
    <w:rsid w:val="00946B86"/>
    <w:rsid w:val="00A6749C"/>
    <w:rsid w:val="00AF49F5"/>
    <w:rsid w:val="00B642C3"/>
    <w:rsid w:val="00C13B04"/>
    <w:rsid w:val="00CE14AF"/>
    <w:rsid w:val="00D02593"/>
    <w:rsid w:val="00D4468D"/>
    <w:rsid w:val="00E71B92"/>
    <w:rsid w:val="00FB0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35642"/>
  <w15:chartTrackingRefBased/>
  <w15:docId w15:val="{78D7677B-DBB6-46D7-9964-7F2E33D6C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Segoe U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177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37140">
      <w:bodyDiv w:val="1"/>
      <w:marLeft w:val="0"/>
      <w:marRight w:val="0"/>
      <w:marTop w:val="0"/>
      <w:marBottom w:val="0"/>
      <w:divBdr>
        <w:top w:val="none" w:sz="0" w:space="0" w:color="auto"/>
        <w:left w:val="none" w:sz="0" w:space="0" w:color="auto"/>
        <w:bottom w:val="none" w:sz="0" w:space="0" w:color="auto"/>
        <w:right w:val="none" w:sz="0" w:space="0" w:color="auto"/>
      </w:divBdr>
    </w:div>
    <w:div w:id="1171066904">
      <w:bodyDiv w:val="1"/>
      <w:marLeft w:val="0"/>
      <w:marRight w:val="0"/>
      <w:marTop w:val="0"/>
      <w:marBottom w:val="0"/>
      <w:divBdr>
        <w:top w:val="none" w:sz="0" w:space="0" w:color="auto"/>
        <w:left w:val="none" w:sz="0" w:space="0" w:color="auto"/>
        <w:bottom w:val="none" w:sz="0" w:space="0" w:color="auto"/>
        <w:right w:val="none" w:sz="0" w:space="0" w:color="auto"/>
      </w:divBdr>
      <w:divsChild>
        <w:div w:id="661158264">
          <w:marLeft w:val="0"/>
          <w:marRight w:val="0"/>
          <w:marTop w:val="0"/>
          <w:marBottom w:val="0"/>
          <w:divBdr>
            <w:top w:val="single" w:sz="2" w:space="0" w:color="D9D9E3"/>
            <w:left w:val="single" w:sz="2" w:space="0" w:color="D9D9E3"/>
            <w:bottom w:val="single" w:sz="2" w:space="0" w:color="D9D9E3"/>
            <w:right w:val="single" w:sz="2" w:space="0" w:color="D9D9E3"/>
          </w:divBdr>
          <w:divsChild>
            <w:div w:id="1317340345">
              <w:marLeft w:val="0"/>
              <w:marRight w:val="0"/>
              <w:marTop w:val="0"/>
              <w:marBottom w:val="0"/>
              <w:divBdr>
                <w:top w:val="single" w:sz="2" w:space="0" w:color="D9D9E3"/>
                <w:left w:val="single" w:sz="2" w:space="0" w:color="D9D9E3"/>
                <w:bottom w:val="single" w:sz="2" w:space="0" w:color="D9D9E3"/>
                <w:right w:val="single" w:sz="2" w:space="0" w:color="D9D9E3"/>
              </w:divBdr>
              <w:divsChild>
                <w:div w:id="1061710414">
                  <w:marLeft w:val="0"/>
                  <w:marRight w:val="0"/>
                  <w:marTop w:val="0"/>
                  <w:marBottom w:val="0"/>
                  <w:divBdr>
                    <w:top w:val="single" w:sz="2" w:space="0" w:color="D9D9E3"/>
                    <w:left w:val="single" w:sz="2" w:space="0" w:color="D9D9E3"/>
                    <w:bottom w:val="single" w:sz="2" w:space="0" w:color="D9D9E3"/>
                    <w:right w:val="single" w:sz="2" w:space="0" w:color="D9D9E3"/>
                  </w:divBdr>
                  <w:divsChild>
                    <w:div w:id="1143231962">
                      <w:marLeft w:val="0"/>
                      <w:marRight w:val="0"/>
                      <w:marTop w:val="0"/>
                      <w:marBottom w:val="0"/>
                      <w:divBdr>
                        <w:top w:val="single" w:sz="2" w:space="0" w:color="D9D9E3"/>
                        <w:left w:val="single" w:sz="2" w:space="0" w:color="D9D9E3"/>
                        <w:bottom w:val="single" w:sz="2" w:space="0" w:color="D9D9E3"/>
                        <w:right w:val="single" w:sz="2" w:space="0" w:color="D9D9E3"/>
                      </w:divBdr>
                      <w:divsChild>
                        <w:div w:id="201672834">
                          <w:marLeft w:val="0"/>
                          <w:marRight w:val="0"/>
                          <w:marTop w:val="0"/>
                          <w:marBottom w:val="0"/>
                          <w:divBdr>
                            <w:top w:val="single" w:sz="2" w:space="0" w:color="auto"/>
                            <w:left w:val="single" w:sz="2" w:space="0" w:color="auto"/>
                            <w:bottom w:val="single" w:sz="6" w:space="0" w:color="auto"/>
                            <w:right w:val="single" w:sz="2" w:space="0" w:color="auto"/>
                          </w:divBdr>
                          <w:divsChild>
                            <w:div w:id="1964311492">
                              <w:marLeft w:val="0"/>
                              <w:marRight w:val="0"/>
                              <w:marTop w:val="100"/>
                              <w:marBottom w:val="100"/>
                              <w:divBdr>
                                <w:top w:val="single" w:sz="2" w:space="0" w:color="D9D9E3"/>
                                <w:left w:val="single" w:sz="2" w:space="0" w:color="D9D9E3"/>
                                <w:bottom w:val="single" w:sz="2" w:space="0" w:color="D9D9E3"/>
                                <w:right w:val="single" w:sz="2" w:space="0" w:color="D9D9E3"/>
                              </w:divBdr>
                              <w:divsChild>
                                <w:div w:id="608396084">
                                  <w:marLeft w:val="0"/>
                                  <w:marRight w:val="0"/>
                                  <w:marTop w:val="0"/>
                                  <w:marBottom w:val="0"/>
                                  <w:divBdr>
                                    <w:top w:val="single" w:sz="2" w:space="0" w:color="D9D9E3"/>
                                    <w:left w:val="single" w:sz="2" w:space="0" w:color="D9D9E3"/>
                                    <w:bottom w:val="single" w:sz="2" w:space="0" w:color="D9D9E3"/>
                                    <w:right w:val="single" w:sz="2" w:space="0" w:color="D9D9E3"/>
                                  </w:divBdr>
                                  <w:divsChild>
                                    <w:div w:id="1145855260">
                                      <w:marLeft w:val="0"/>
                                      <w:marRight w:val="0"/>
                                      <w:marTop w:val="0"/>
                                      <w:marBottom w:val="0"/>
                                      <w:divBdr>
                                        <w:top w:val="single" w:sz="2" w:space="0" w:color="D9D9E3"/>
                                        <w:left w:val="single" w:sz="2" w:space="0" w:color="D9D9E3"/>
                                        <w:bottom w:val="single" w:sz="2" w:space="0" w:color="D9D9E3"/>
                                        <w:right w:val="single" w:sz="2" w:space="0" w:color="D9D9E3"/>
                                      </w:divBdr>
                                      <w:divsChild>
                                        <w:div w:id="1588072611">
                                          <w:marLeft w:val="0"/>
                                          <w:marRight w:val="0"/>
                                          <w:marTop w:val="0"/>
                                          <w:marBottom w:val="0"/>
                                          <w:divBdr>
                                            <w:top w:val="single" w:sz="2" w:space="0" w:color="D9D9E3"/>
                                            <w:left w:val="single" w:sz="2" w:space="0" w:color="D9D9E3"/>
                                            <w:bottom w:val="single" w:sz="2" w:space="0" w:color="D9D9E3"/>
                                            <w:right w:val="single" w:sz="2" w:space="0" w:color="D9D9E3"/>
                                          </w:divBdr>
                                          <w:divsChild>
                                            <w:div w:id="543568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22003506">
          <w:marLeft w:val="0"/>
          <w:marRight w:val="0"/>
          <w:marTop w:val="0"/>
          <w:marBottom w:val="0"/>
          <w:divBdr>
            <w:top w:val="none" w:sz="0" w:space="0" w:color="auto"/>
            <w:left w:val="none" w:sz="0" w:space="0" w:color="auto"/>
            <w:bottom w:val="none" w:sz="0" w:space="0" w:color="auto"/>
            <w:right w:val="none" w:sz="0" w:space="0" w:color="auto"/>
          </w:divBdr>
          <w:divsChild>
            <w:div w:id="965886925">
              <w:marLeft w:val="0"/>
              <w:marRight w:val="0"/>
              <w:marTop w:val="0"/>
              <w:marBottom w:val="0"/>
              <w:divBdr>
                <w:top w:val="single" w:sz="2" w:space="0" w:color="D9D9E3"/>
                <w:left w:val="single" w:sz="2" w:space="0" w:color="D9D9E3"/>
                <w:bottom w:val="single" w:sz="2" w:space="0" w:color="D9D9E3"/>
                <w:right w:val="single" w:sz="2" w:space="0" w:color="D9D9E3"/>
              </w:divBdr>
              <w:divsChild>
                <w:div w:id="452794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image" Target="media/image15.jpe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image" Target="media/image14.jpeg"/><Relationship Id="rId2" Type="http://schemas.openxmlformats.org/officeDocument/2006/relationships/settings" Target="settings.xml"/><Relationship Id="rId16" Type="http://schemas.openxmlformats.org/officeDocument/2006/relationships/image" Target="media/image13.jpe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image" Target="media/image12.jpeg"/><Relationship Id="rId10" Type="http://schemas.openxmlformats.org/officeDocument/2006/relationships/image" Target="media/image7.jpeg"/><Relationship Id="rId19" Type="http://schemas.openxmlformats.org/officeDocument/2006/relationships/image" Target="media/image16.pn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6</TotalTime>
  <Pages>5</Pages>
  <Words>329</Words>
  <Characters>187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Benson</dc:creator>
  <cp:keywords/>
  <dc:description/>
  <cp:lastModifiedBy>Brad Benson</cp:lastModifiedBy>
  <cp:revision>2</cp:revision>
  <cp:lastPrinted>2023-02-12T02:02:00Z</cp:lastPrinted>
  <dcterms:created xsi:type="dcterms:W3CDTF">2023-02-12T23:18:00Z</dcterms:created>
  <dcterms:modified xsi:type="dcterms:W3CDTF">2023-02-12T23:18:00Z</dcterms:modified>
</cp:coreProperties>
</file>